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C60D0" w14:textId="77777777" w:rsidR="00232C49" w:rsidRDefault="00232C49" w:rsidP="00232C49">
      <w:pPr>
        <w:spacing w:line="600" w:lineRule="exact"/>
        <w:rPr>
          <w:rFonts w:eastAsia="黑体"/>
          <w:sz w:val="32"/>
          <w:szCs w:val="32"/>
        </w:rPr>
      </w:pPr>
      <w:r>
        <w:rPr>
          <w:rFonts w:eastAsia="黑体"/>
          <w:sz w:val="32"/>
          <w:szCs w:val="32"/>
        </w:rPr>
        <w:t>附件</w:t>
      </w:r>
    </w:p>
    <w:p w14:paraId="630AD3DE" w14:textId="77777777" w:rsidR="00232C49" w:rsidRDefault="00232C49" w:rsidP="00232C49">
      <w:pPr>
        <w:pStyle w:val="a7"/>
        <w:spacing w:after="0" w:line="600" w:lineRule="exact"/>
        <w:jc w:val="center"/>
        <w:rPr>
          <w:rFonts w:eastAsia="华文中宋"/>
          <w:b/>
          <w:bCs/>
          <w:sz w:val="36"/>
          <w:szCs w:val="36"/>
        </w:rPr>
      </w:pPr>
      <w:r>
        <w:rPr>
          <w:rFonts w:eastAsia="华文中宋" w:hint="eastAsia"/>
          <w:b/>
          <w:bCs/>
          <w:sz w:val="36"/>
          <w:szCs w:val="36"/>
        </w:rPr>
        <w:t>各省示范基地推荐指标分配</w:t>
      </w:r>
      <w:r>
        <w:rPr>
          <w:rFonts w:eastAsia="华文中宋"/>
          <w:b/>
          <w:bCs/>
          <w:sz w:val="36"/>
          <w:szCs w:val="36"/>
        </w:rPr>
        <w:t>表</w:t>
      </w:r>
    </w:p>
    <w:p w14:paraId="316ED05A" w14:textId="77777777" w:rsidR="00232C49" w:rsidRDefault="00232C49" w:rsidP="00232C49">
      <w:pPr>
        <w:pStyle w:val="a7"/>
        <w:spacing w:after="0" w:line="600" w:lineRule="exact"/>
        <w:jc w:val="center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728"/>
        <w:gridCol w:w="4206"/>
        <w:gridCol w:w="2352"/>
      </w:tblGrid>
      <w:tr w:rsidR="00232C49" w14:paraId="7472E841" w14:textId="77777777" w:rsidTr="00E2779C">
        <w:trPr>
          <w:trHeight w:val="340"/>
          <w:tblHeader/>
        </w:trPr>
        <w:tc>
          <w:tcPr>
            <w:tcW w:w="104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3BEB55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b/>
                <w:bCs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b/>
                <w:bCs/>
                <w:kern w:val="0"/>
                <w:sz w:val="28"/>
                <w:szCs w:val="28"/>
              </w:rPr>
              <w:t>序号</w:t>
            </w:r>
          </w:p>
        </w:tc>
        <w:tc>
          <w:tcPr>
            <w:tcW w:w="2538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CBFDF2B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b/>
                <w:bCs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b/>
                <w:bCs/>
                <w:kern w:val="0"/>
                <w:sz w:val="28"/>
                <w:szCs w:val="28"/>
              </w:rPr>
              <w:t>省份</w:t>
            </w:r>
          </w:p>
        </w:tc>
        <w:tc>
          <w:tcPr>
            <w:tcW w:w="1419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E12C72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b/>
                <w:bCs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b/>
                <w:bCs/>
                <w:kern w:val="0"/>
                <w:sz w:val="28"/>
                <w:szCs w:val="28"/>
              </w:rPr>
              <w:t>指标分配</w:t>
            </w:r>
          </w:p>
        </w:tc>
      </w:tr>
      <w:tr w:rsidR="00232C49" w14:paraId="62DB92A8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744F375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1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B3CB46F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北京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2E2D393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3</w:t>
            </w:r>
          </w:p>
        </w:tc>
      </w:tr>
      <w:tr w:rsidR="00232C49" w14:paraId="39746B9B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C961239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2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445CA5B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天津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470E0FF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3</w:t>
            </w:r>
          </w:p>
        </w:tc>
      </w:tr>
      <w:tr w:rsidR="00232C49" w14:paraId="6F0E8950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250F266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3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6700BC5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河北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8060CF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8</w:t>
            </w:r>
          </w:p>
        </w:tc>
      </w:tr>
      <w:tr w:rsidR="00232C49" w14:paraId="6E46822E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BB6B109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4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AB25A32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山西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73B0549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4</w:t>
            </w:r>
          </w:p>
        </w:tc>
      </w:tr>
      <w:tr w:rsidR="00232C49" w14:paraId="736D509A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1FD158D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5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5307900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内蒙古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9EA003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6</w:t>
            </w:r>
          </w:p>
        </w:tc>
      </w:tr>
      <w:tr w:rsidR="00232C49" w14:paraId="7EBFFD85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3BA2905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6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C46F12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辽宁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5E5DF9B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6</w:t>
            </w:r>
          </w:p>
        </w:tc>
      </w:tr>
      <w:tr w:rsidR="00232C49" w14:paraId="1157C687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6DCAB5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7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D06511A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吉林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6239FF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4</w:t>
            </w:r>
          </w:p>
        </w:tc>
      </w:tr>
      <w:tr w:rsidR="00232C49" w14:paraId="527F4456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F67E92E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8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0697623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黑龙江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8E5C9E5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6</w:t>
            </w:r>
          </w:p>
        </w:tc>
      </w:tr>
      <w:tr w:rsidR="00232C49" w14:paraId="68FDE128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76D7FEA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9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D12AB2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上海市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95FBDB6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3</w:t>
            </w:r>
          </w:p>
        </w:tc>
      </w:tr>
      <w:tr w:rsidR="00232C49" w14:paraId="680E0E1F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B3A70D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10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D1C90A9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江苏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BE695CF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8</w:t>
            </w:r>
          </w:p>
        </w:tc>
      </w:tr>
      <w:tr w:rsidR="00232C49" w14:paraId="0A27661B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E40B8FD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11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405BA2C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浙江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AC3F1FE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6</w:t>
            </w:r>
          </w:p>
        </w:tc>
      </w:tr>
      <w:tr w:rsidR="00232C49" w14:paraId="14FA3F9D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484E291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12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8F49677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安徽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A3D1923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6</w:t>
            </w:r>
          </w:p>
        </w:tc>
      </w:tr>
      <w:tr w:rsidR="00232C49" w14:paraId="6F12618E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673317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13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51FD705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福建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88903F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6</w:t>
            </w:r>
          </w:p>
        </w:tc>
      </w:tr>
      <w:tr w:rsidR="00232C49" w14:paraId="7245AD0E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3565EC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14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E93CBF4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江西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7041279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6</w:t>
            </w:r>
          </w:p>
        </w:tc>
      </w:tr>
      <w:tr w:rsidR="00232C49" w14:paraId="263A0D90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60CF116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15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89D4B2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山东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7B1ACAB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8</w:t>
            </w:r>
          </w:p>
        </w:tc>
      </w:tr>
      <w:tr w:rsidR="00232C49" w14:paraId="194517C5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C27274E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16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51B9495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河南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E1FE947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8</w:t>
            </w:r>
          </w:p>
        </w:tc>
      </w:tr>
      <w:tr w:rsidR="00232C49" w14:paraId="26DAC674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AADA547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17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2AA5DEC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湖北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CE20B5E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8</w:t>
            </w:r>
          </w:p>
        </w:tc>
      </w:tr>
      <w:tr w:rsidR="00232C49" w14:paraId="037213A0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1FC178C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18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2033AC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湖南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6B10D9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8</w:t>
            </w:r>
          </w:p>
        </w:tc>
      </w:tr>
      <w:tr w:rsidR="00232C49" w14:paraId="6C58E678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A679CD8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lastRenderedPageBreak/>
              <w:t>19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F8E6E4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广东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EBE79F0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8</w:t>
            </w:r>
          </w:p>
        </w:tc>
      </w:tr>
      <w:tr w:rsidR="00232C49" w14:paraId="5D2D7C14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98E7438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20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90D4E1A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广西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7A1967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6</w:t>
            </w:r>
          </w:p>
        </w:tc>
      </w:tr>
      <w:tr w:rsidR="00232C49" w14:paraId="5DE5F5A4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4FDE841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21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BC3C90D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海南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104BD7A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4</w:t>
            </w:r>
          </w:p>
        </w:tc>
      </w:tr>
      <w:tr w:rsidR="00232C49" w14:paraId="44224CCC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A0D8C63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22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4CF9CD0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重庆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BBFB227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4</w:t>
            </w:r>
          </w:p>
        </w:tc>
      </w:tr>
      <w:tr w:rsidR="00232C49" w14:paraId="0321323F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2E904A6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23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0644CA3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四川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2DCFEA0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8</w:t>
            </w:r>
          </w:p>
        </w:tc>
      </w:tr>
      <w:tr w:rsidR="00232C49" w14:paraId="492FEE47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B914081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24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E644F62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贵州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464E1F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6</w:t>
            </w:r>
          </w:p>
        </w:tc>
      </w:tr>
      <w:tr w:rsidR="00232C49" w14:paraId="72796AE7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ED4ECAA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25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9880B8D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云南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32FF93D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6</w:t>
            </w:r>
          </w:p>
        </w:tc>
      </w:tr>
      <w:tr w:rsidR="00232C49" w14:paraId="637229A0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70726A4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26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8622BD5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西藏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9386471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3</w:t>
            </w:r>
          </w:p>
        </w:tc>
      </w:tr>
      <w:tr w:rsidR="00232C49" w14:paraId="0F6CA592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DB3D284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27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9FE14D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陕西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E932E87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6</w:t>
            </w:r>
          </w:p>
        </w:tc>
      </w:tr>
      <w:tr w:rsidR="00232C49" w14:paraId="1623E973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18922D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28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7ACB4C6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甘肃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79FBD0A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4</w:t>
            </w:r>
          </w:p>
        </w:tc>
      </w:tr>
      <w:tr w:rsidR="00232C49" w14:paraId="6E82E51B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ABF98D2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29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356AB66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青海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EFA2C50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4</w:t>
            </w:r>
          </w:p>
        </w:tc>
      </w:tr>
      <w:tr w:rsidR="00232C49" w14:paraId="2D5046D9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E9C3A2A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30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A7032C0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宁夏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D57D340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4</w:t>
            </w:r>
          </w:p>
        </w:tc>
      </w:tr>
      <w:tr w:rsidR="00232C49" w14:paraId="3A2840AC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BBAAB66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31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34E6D94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新疆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2CE949E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6</w:t>
            </w:r>
          </w:p>
        </w:tc>
      </w:tr>
      <w:tr w:rsidR="00232C49" w14:paraId="6908A778" w14:textId="77777777" w:rsidTr="00E2779C">
        <w:trPr>
          <w:trHeight w:val="340"/>
        </w:trPr>
        <w:tc>
          <w:tcPr>
            <w:tcW w:w="104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45E711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32</w:t>
            </w:r>
          </w:p>
        </w:tc>
        <w:tc>
          <w:tcPr>
            <w:tcW w:w="25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5BE562F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新疆建设兵团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FD2F35" w14:textId="77777777" w:rsidR="00232C49" w:rsidRDefault="00232C49" w:rsidP="00E2779C">
            <w:pPr>
              <w:spacing w:line="600" w:lineRule="exact"/>
              <w:jc w:val="center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>4</w:t>
            </w:r>
          </w:p>
        </w:tc>
      </w:tr>
      <w:tr w:rsidR="00232C49" w14:paraId="1DC6668D" w14:textId="77777777" w:rsidTr="00E2779C">
        <w:trPr>
          <w:trHeight w:val="340"/>
        </w:trPr>
        <w:tc>
          <w:tcPr>
            <w:tcW w:w="358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0C0D8EAD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kern w:val="0"/>
                <w:sz w:val="28"/>
                <w:szCs w:val="28"/>
              </w:rPr>
              <w:t>合计</w:t>
            </w:r>
          </w:p>
        </w:tc>
        <w:tc>
          <w:tcPr>
            <w:tcW w:w="141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F27326C" w14:textId="77777777" w:rsidR="00232C49" w:rsidRDefault="00232C49" w:rsidP="00E2779C">
            <w:pPr>
              <w:widowControl/>
              <w:spacing w:line="600" w:lineRule="exact"/>
              <w:jc w:val="center"/>
              <w:rPr>
                <w:rFonts w:ascii="仿宋_GB2312" w:eastAsia="仿宋_GB2312" w:hAnsi="仿宋_GB2312" w:cs="仿宋_GB2312"/>
                <w:b/>
                <w:bCs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b/>
                <w:bCs/>
                <w:kern w:val="0"/>
                <w:sz w:val="28"/>
                <w:szCs w:val="28"/>
              </w:rPr>
              <w:t>180</w:t>
            </w:r>
          </w:p>
        </w:tc>
      </w:tr>
    </w:tbl>
    <w:p w14:paraId="5F58F8E0" w14:textId="77777777" w:rsidR="00232C49" w:rsidRDefault="00232C49" w:rsidP="00232C49">
      <w:pPr>
        <w:adjustRightInd w:val="0"/>
        <w:snapToGrid w:val="0"/>
        <w:spacing w:line="600" w:lineRule="exact"/>
        <w:rPr>
          <w:sz w:val="28"/>
          <w:szCs w:val="28"/>
        </w:rPr>
      </w:pPr>
      <w:r>
        <w:rPr>
          <w:rFonts w:ascii="仿宋_GB2312" w:eastAsia="仿宋_GB2312" w:hAnsi="仿宋_GB2312" w:cs="仿宋_GB2312" w:hint="eastAsia"/>
          <w:sz w:val="28"/>
          <w:szCs w:val="28"/>
        </w:rPr>
        <w:t>注：综合考虑各省份农业规模和产值、农业标准化实施有关情况确定各省份示范基地推荐指标。</w:t>
      </w:r>
    </w:p>
    <w:p w14:paraId="357BDE6F" w14:textId="77777777" w:rsidR="00FF1D93" w:rsidRPr="00232C49" w:rsidRDefault="00FF1D93"/>
    <w:sectPr w:rsidR="00FF1D93" w:rsidRPr="00232C49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6B9A1" w14:textId="77777777" w:rsidR="00232C49" w:rsidRDefault="00232C49" w:rsidP="00232C49">
      <w:r>
        <w:separator/>
      </w:r>
    </w:p>
  </w:endnote>
  <w:endnote w:type="continuationSeparator" w:id="0">
    <w:p w14:paraId="54EB262D" w14:textId="77777777" w:rsidR="00232C49" w:rsidRDefault="00232C49" w:rsidP="00232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6201276"/>
    </w:sdtPr>
    <w:sdtEndPr/>
    <w:sdtContent>
      <w:p w14:paraId="7350986A" w14:textId="77777777" w:rsidR="00397AF2" w:rsidRDefault="00232C4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2AAB0" w14:textId="77777777" w:rsidR="00232C49" w:rsidRDefault="00232C49" w:rsidP="00232C49">
      <w:r>
        <w:separator/>
      </w:r>
    </w:p>
  </w:footnote>
  <w:footnote w:type="continuationSeparator" w:id="0">
    <w:p w14:paraId="0CAE61C1" w14:textId="77777777" w:rsidR="00232C49" w:rsidRDefault="00232C49" w:rsidP="00232C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MTEzNjQyNjYzNzdU0lEKTi0uzszPAykwrAUAS0hreCwAAAA="/>
  </w:docVars>
  <w:rsids>
    <w:rsidRoot w:val="00106794"/>
    <w:rsid w:val="00106794"/>
    <w:rsid w:val="00232C49"/>
    <w:rsid w:val="008A6C6A"/>
    <w:rsid w:val="00FF1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D22295"/>
  <w15:chartTrackingRefBased/>
  <w15:docId w15:val="{D00D9E05-02F8-4A12-AEEA-239F28A9D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next w:val="TOC1"/>
    <w:qFormat/>
    <w:rsid w:val="00232C49"/>
    <w:pPr>
      <w:widowControl w:val="0"/>
      <w:jc w:val="both"/>
    </w:pPr>
    <w:rPr>
      <w:rFonts w:ascii="Times New Roman" w:eastAsia="宋体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32C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32C4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232C49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sid w:val="00232C49"/>
    <w:rPr>
      <w:sz w:val="18"/>
      <w:szCs w:val="18"/>
    </w:rPr>
  </w:style>
  <w:style w:type="paragraph" w:styleId="a7">
    <w:name w:val="Body Text"/>
    <w:basedOn w:val="a"/>
    <w:link w:val="a8"/>
    <w:uiPriority w:val="99"/>
    <w:unhideWhenUsed/>
    <w:qFormat/>
    <w:rsid w:val="00232C49"/>
    <w:pPr>
      <w:spacing w:after="120"/>
    </w:pPr>
    <w:rPr>
      <w:szCs w:val="20"/>
    </w:rPr>
  </w:style>
  <w:style w:type="character" w:customStyle="1" w:styleId="a8">
    <w:name w:val="正文文本 字符"/>
    <w:basedOn w:val="a0"/>
    <w:link w:val="a7"/>
    <w:uiPriority w:val="99"/>
    <w:qFormat/>
    <w:rsid w:val="00232C49"/>
    <w:rPr>
      <w:rFonts w:ascii="Times New Roman" w:eastAsia="宋体" w:hAnsi="Times New Roman" w:cs="Times New Roman"/>
      <w:szCs w:val="20"/>
    </w:rPr>
  </w:style>
  <w:style w:type="paragraph" w:styleId="TOC1">
    <w:name w:val="toc 1"/>
    <w:basedOn w:val="a"/>
    <w:next w:val="a"/>
    <w:autoRedefine/>
    <w:uiPriority w:val="39"/>
    <w:semiHidden/>
    <w:unhideWhenUsed/>
    <w:rsid w:val="00232C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</Words>
  <Characters>314</Characters>
  <Application>Microsoft Office Word</Application>
  <DocSecurity>0</DocSecurity>
  <Lines>2</Lines>
  <Paragraphs>1</Paragraphs>
  <ScaleCrop>false</ScaleCrop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Nan</dc:creator>
  <cp:keywords/>
  <dc:description/>
  <cp:lastModifiedBy>WU Nan</cp:lastModifiedBy>
  <cp:revision>2</cp:revision>
  <dcterms:created xsi:type="dcterms:W3CDTF">2022-09-26T05:43:00Z</dcterms:created>
  <dcterms:modified xsi:type="dcterms:W3CDTF">2022-09-26T05:43:00Z</dcterms:modified>
</cp:coreProperties>
</file>